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40821" w14:textId="4318AC7C" w:rsidR="003141E1" w:rsidRDefault="003141E1" w:rsidP="00C02538">
      <w:pPr>
        <w:spacing w:line="276" w:lineRule="auto"/>
        <w:ind w:left="720" w:hanging="360"/>
        <w:jc w:val="both"/>
      </w:pPr>
    </w:p>
    <w:p w14:paraId="249DEA5D" w14:textId="6D6115C2" w:rsidR="003141E1" w:rsidRPr="000E1701" w:rsidRDefault="003141E1" w:rsidP="000E1701">
      <w:pPr>
        <w:spacing w:line="276" w:lineRule="auto"/>
        <w:ind w:left="720" w:hanging="360"/>
        <w:jc w:val="center"/>
        <w:rPr>
          <w:b/>
          <w:bCs/>
        </w:rPr>
      </w:pPr>
      <w:r w:rsidRPr="000E1701">
        <w:rPr>
          <w:b/>
          <w:bCs/>
        </w:rPr>
        <w:t>Contrat lian</w:t>
      </w:r>
      <w:r w:rsidR="000E1701">
        <w:rPr>
          <w:b/>
          <w:bCs/>
        </w:rPr>
        <w:t>t</w:t>
      </w:r>
      <w:r w:rsidRPr="000E1701">
        <w:rPr>
          <w:b/>
          <w:bCs/>
        </w:rPr>
        <w:t xml:space="preserve"> </w:t>
      </w:r>
      <w:r w:rsidR="002A5ED7" w:rsidRPr="000E1701">
        <w:rPr>
          <w:b/>
          <w:bCs/>
        </w:rPr>
        <w:t>l’AJAM</w:t>
      </w:r>
      <w:r w:rsidR="000E1701" w:rsidRPr="000E1701">
        <w:rPr>
          <w:b/>
          <w:bCs/>
        </w:rPr>
        <w:t xml:space="preserve"> à </w:t>
      </w:r>
      <w:r w:rsidR="002A5ED7" w:rsidRPr="000E1701">
        <w:rPr>
          <w:b/>
          <w:bCs/>
        </w:rPr>
        <w:t>Mustafa</w:t>
      </w:r>
      <w:r w:rsidR="002A5ED7">
        <w:rPr>
          <w:b/>
          <w:bCs/>
        </w:rPr>
        <w:t xml:space="preserve"> </w:t>
      </w:r>
      <w:r w:rsidR="002A5ED7" w:rsidRPr="000E1701">
        <w:rPr>
          <w:b/>
          <w:bCs/>
        </w:rPr>
        <w:t>AYDIN - 05.06.1984</w:t>
      </w:r>
      <w:r w:rsidR="002A5ED7">
        <w:rPr>
          <w:b/>
          <w:bCs/>
        </w:rPr>
        <w:t xml:space="preserve"> -</w:t>
      </w:r>
    </w:p>
    <w:p w14:paraId="4A6CD756" w14:textId="550B49A9" w:rsidR="0004149C" w:rsidRPr="00CA1ED6" w:rsidRDefault="00E63818" w:rsidP="00C02538">
      <w:pPr>
        <w:pStyle w:val="ListeParagraf"/>
        <w:numPr>
          <w:ilvl w:val="0"/>
          <w:numId w:val="1"/>
        </w:numPr>
        <w:spacing w:line="276" w:lineRule="auto"/>
        <w:jc w:val="both"/>
        <w:rPr>
          <w:rFonts w:ascii="Arial" w:hAnsi="Arial" w:cs="Arial"/>
        </w:rPr>
      </w:pPr>
      <w:r w:rsidRPr="00CA1ED6">
        <w:rPr>
          <w:rFonts w:ascii="Arial" w:hAnsi="Arial" w:cs="Arial"/>
        </w:rPr>
        <w:t>Les règles s'appliquent à tous et ne sont pas personnalisées. Je déclare par la présente que je refuse absolument d'accepter toute coercition, pression ou imposition sur ma personne et que vous serez légalement responsable de tout dommage qui en résulterait. Je tiens à souligner que vous ne m'avez pas donné une réponse claire et définitive</w:t>
      </w:r>
      <w:r w:rsidR="00CB650B">
        <w:rPr>
          <w:rFonts w:ascii="Arial" w:hAnsi="Arial" w:cs="Arial"/>
        </w:rPr>
        <w:t xml:space="preserve"> </w:t>
      </w:r>
      <w:r w:rsidR="00CB650B" w:rsidRPr="00CB650B">
        <w:rPr>
          <w:rFonts w:ascii="Arial" w:hAnsi="Arial" w:cs="Arial"/>
        </w:rPr>
        <w:t>pour cela</w:t>
      </w:r>
      <w:r w:rsidRPr="00CA1ED6">
        <w:rPr>
          <w:rFonts w:ascii="Arial" w:hAnsi="Arial" w:cs="Arial"/>
        </w:rPr>
        <w:t xml:space="preserve"> : </w:t>
      </w:r>
      <w:r w:rsidR="00CB650B">
        <w:rPr>
          <w:rFonts w:ascii="Arial" w:hAnsi="Arial" w:cs="Arial"/>
        </w:rPr>
        <w:br/>
      </w:r>
      <w:r w:rsidRPr="00CB650B">
        <w:rPr>
          <w:rFonts w:ascii="Arial" w:hAnsi="Arial" w:cs="Arial"/>
          <w:b/>
          <w:bCs/>
        </w:rPr>
        <w:t>"Oui, tout le monde a signé ce document".</w:t>
      </w:r>
      <w:r w:rsidR="0004149C" w:rsidRPr="00CA1ED6">
        <w:rPr>
          <w:rFonts w:ascii="Arial" w:hAnsi="Arial" w:cs="Arial"/>
        </w:rPr>
        <w:t xml:space="preserve"> Je tiens à vous informer que le contraire est une absolue coercition.</w:t>
      </w:r>
    </w:p>
    <w:p w14:paraId="2F5C8DE6" w14:textId="77777777" w:rsidR="00F048B1" w:rsidRPr="00CA1ED6" w:rsidRDefault="00F048B1" w:rsidP="00C02538">
      <w:pPr>
        <w:pStyle w:val="ListeParagraf"/>
        <w:spacing w:line="276" w:lineRule="auto"/>
        <w:jc w:val="both"/>
        <w:rPr>
          <w:rFonts w:ascii="Arial" w:hAnsi="Arial" w:cs="Arial"/>
        </w:rPr>
      </w:pPr>
    </w:p>
    <w:p w14:paraId="402A25B4" w14:textId="384624F2" w:rsidR="00966590" w:rsidRDefault="00000000" w:rsidP="00966590">
      <w:pPr>
        <w:pStyle w:val="ListeParagraf"/>
        <w:numPr>
          <w:ilvl w:val="0"/>
          <w:numId w:val="1"/>
        </w:numPr>
        <w:spacing w:line="276" w:lineRule="auto"/>
        <w:jc w:val="both"/>
        <w:rPr>
          <w:rFonts w:ascii="Arial" w:hAnsi="Arial" w:cs="Arial"/>
        </w:rPr>
      </w:pPr>
      <w:hyperlink r:id="rId7" w:history="1">
        <w:r w:rsidR="00C35BBA" w:rsidRPr="00CA1ED6">
          <w:rPr>
            <w:rStyle w:val="Kpr"/>
            <w:rFonts w:ascii="Arial" w:hAnsi="Arial" w:cs="Arial"/>
          </w:rPr>
          <w:t>Un cours d'anglais en ligne</w:t>
        </w:r>
      </w:hyperlink>
      <w:r w:rsidR="00C35BBA" w:rsidRPr="00CA1ED6">
        <w:rPr>
          <w:rFonts w:ascii="Arial" w:hAnsi="Arial" w:cs="Arial"/>
        </w:rPr>
        <w:t xml:space="preserve">. Vous, votre superviseur et job coach savez déjà à quel point l'anglais est important dans cette profession. </w:t>
      </w:r>
      <w:r w:rsidR="00575FD9" w:rsidRPr="00CA1ED6">
        <w:rPr>
          <w:rFonts w:ascii="Arial" w:hAnsi="Arial" w:cs="Arial"/>
        </w:rPr>
        <w:t>Toutes les présentations et introductions se feront en anglais. Afin de m'améliorer et de profiter de cette opportunité, je demande de budget environ 30-40 CHF par mois et minimum 6 mois de votre part. J'ai particulièrement besoin de cours d'anglais des affaires et professionnel, de groupes hebdomadaires de pratique orale avec des enseignants experts et de pratiques d'écriture de tuteurs.</w:t>
      </w:r>
    </w:p>
    <w:p w14:paraId="165DB42C" w14:textId="77777777" w:rsidR="00966590" w:rsidRPr="00966590" w:rsidRDefault="00966590" w:rsidP="00966590">
      <w:pPr>
        <w:pStyle w:val="ListeParagraf"/>
        <w:rPr>
          <w:rFonts w:ascii="Arial" w:hAnsi="Arial" w:cs="Arial"/>
        </w:rPr>
      </w:pPr>
    </w:p>
    <w:p w14:paraId="760419C6" w14:textId="4D613691" w:rsidR="00966590" w:rsidRPr="00966590" w:rsidRDefault="00000000" w:rsidP="00966590">
      <w:pPr>
        <w:pStyle w:val="ListeParagraf"/>
        <w:spacing w:line="276" w:lineRule="auto"/>
        <w:jc w:val="both"/>
        <w:rPr>
          <w:rFonts w:ascii="Arial" w:hAnsi="Arial" w:cs="Arial"/>
        </w:rPr>
      </w:pPr>
      <w:hyperlink r:id="rId8" w:history="1">
        <w:r w:rsidR="00966590" w:rsidRPr="00966590">
          <w:rPr>
            <w:rStyle w:val="Kpr"/>
            <w:rFonts w:ascii="Arial" w:hAnsi="Arial" w:cs="Arial"/>
          </w:rPr>
          <w:t>https://perfectlyspoken.com/</w:t>
        </w:r>
      </w:hyperlink>
    </w:p>
    <w:p w14:paraId="37809D17" w14:textId="77777777" w:rsidR="00F048B1" w:rsidRPr="00CA1ED6" w:rsidRDefault="00F048B1" w:rsidP="00C02538">
      <w:pPr>
        <w:pStyle w:val="ListeParagraf"/>
        <w:spacing w:line="276" w:lineRule="auto"/>
        <w:jc w:val="both"/>
        <w:rPr>
          <w:rFonts w:ascii="Arial" w:hAnsi="Arial" w:cs="Arial"/>
        </w:rPr>
      </w:pPr>
    </w:p>
    <w:p w14:paraId="6C9FC77D" w14:textId="77777777" w:rsidR="0092013C" w:rsidRPr="00CA1ED6" w:rsidRDefault="0092013C" w:rsidP="00C02538">
      <w:pPr>
        <w:pStyle w:val="ListeParagraf"/>
        <w:jc w:val="both"/>
        <w:rPr>
          <w:rFonts w:ascii="Arial" w:hAnsi="Arial" w:cs="Arial"/>
        </w:rPr>
      </w:pPr>
    </w:p>
    <w:p w14:paraId="28DDCD35" w14:textId="4E8EA403" w:rsidR="0092013C" w:rsidRPr="00A00C55" w:rsidRDefault="00CA1ED6" w:rsidP="00C02538">
      <w:pPr>
        <w:pStyle w:val="ListeParagraf"/>
        <w:numPr>
          <w:ilvl w:val="0"/>
          <w:numId w:val="1"/>
        </w:numPr>
        <w:jc w:val="both"/>
        <w:rPr>
          <w:rFonts w:ascii="Arial" w:hAnsi="Arial" w:cs="Arial"/>
        </w:rPr>
      </w:pPr>
      <w:r w:rsidRPr="00CA1ED6">
        <w:rPr>
          <w:rFonts w:ascii="Arial" w:hAnsi="Arial" w:cs="Arial"/>
          <w:color w:val="222222"/>
          <w:shd w:val="clear" w:color="auto" w:fill="FFFFFF"/>
        </w:rPr>
        <w:t>J’ai toujours un besoin urgent d'un </w:t>
      </w:r>
      <w:r w:rsidRPr="00CA1ED6">
        <w:rPr>
          <w:rFonts w:ascii="Arial" w:hAnsi="Arial" w:cs="Arial"/>
          <w:shd w:val="clear" w:color="auto" w:fill="FFFFFF"/>
        </w:rPr>
        <w:t>ordinateur</w:t>
      </w:r>
      <w:r w:rsidRPr="00CA1ED6">
        <w:rPr>
          <w:rFonts w:ascii="Arial" w:hAnsi="Arial" w:cs="Arial"/>
        </w:rPr>
        <w:t xml:space="preserve"> portable</w:t>
      </w:r>
      <w:r w:rsidRPr="00CA1ED6">
        <w:rPr>
          <w:rFonts w:ascii="Arial" w:hAnsi="Arial" w:cs="Arial"/>
          <w:color w:val="222222"/>
          <w:shd w:val="clear" w:color="auto" w:fill="FFFFFF"/>
        </w:rPr>
        <w:t>.</w:t>
      </w:r>
      <w:r w:rsidR="00277A70">
        <w:rPr>
          <w:rFonts w:ascii="Arial" w:hAnsi="Arial" w:cs="Arial"/>
          <w:color w:val="222222"/>
          <w:shd w:val="clear" w:color="auto" w:fill="FFFFFF"/>
        </w:rPr>
        <w:t xml:space="preserve"> </w:t>
      </w:r>
      <w:r w:rsidR="00277A70" w:rsidRPr="00277A70">
        <w:rPr>
          <w:rFonts w:ascii="Arial" w:hAnsi="Arial" w:cs="Arial"/>
          <w:color w:val="222222"/>
          <w:shd w:val="clear" w:color="auto" w:fill="FFFFFF"/>
        </w:rPr>
        <w:t>De nombreuses ressources d'apprentissage sont désormais disponibles en ligne (souvent gratuitement).  Au cours de cette période de formation intensive et courte, je dois apprendre beaucoup en très peu de temps et consolider ce que j'ai appris. Pour cela, je dois installer de nombreux logiciels et programmes sur un ordinateur personnel. Un ordinateur portable privé m'aidera à entrer rapidement et avec succès dans le monde du travail.</w:t>
      </w:r>
      <w:r w:rsidR="00277A70">
        <w:rPr>
          <w:rFonts w:ascii="Arial" w:hAnsi="Arial" w:cs="Arial"/>
          <w:color w:val="222222"/>
          <w:shd w:val="clear" w:color="auto" w:fill="FFFFFF"/>
        </w:rPr>
        <w:t xml:space="preserve"> </w:t>
      </w:r>
      <w:r w:rsidR="00277A70" w:rsidRPr="00277A70">
        <w:rPr>
          <w:rFonts w:ascii="Arial" w:hAnsi="Arial" w:cs="Arial"/>
          <w:color w:val="222222"/>
          <w:shd w:val="clear" w:color="auto" w:fill="FFFFFF"/>
        </w:rPr>
        <w:t>Je présente ci-dessous les spécifications minimales d'un ordinateur personnel dont j'ai besoin à cette fin.</w:t>
      </w:r>
    </w:p>
    <w:p w14:paraId="5136DC22" w14:textId="77777777" w:rsidR="00A00C55" w:rsidRPr="00A00C55" w:rsidRDefault="00A00C55" w:rsidP="00A00C55">
      <w:pPr>
        <w:pStyle w:val="ListeParagraf"/>
        <w:jc w:val="both"/>
        <w:rPr>
          <w:rFonts w:ascii="Arial" w:hAnsi="Arial" w:cs="Arial"/>
        </w:rPr>
      </w:pPr>
    </w:p>
    <w:p w14:paraId="37F1EDBF" w14:textId="79C9D21D" w:rsidR="00A00C55" w:rsidRPr="00CA1ED6" w:rsidRDefault="00A00C55" w:rsidP="00A00C55">
      <w:pPr>
        <w:pStyle w:val="ListeParagraf"/>
        <w:jc w:val="both"/>
        <w:rPr>
          <w:rFonts w:ascii="Arial" w:hAnsi="Arial" w:cs="Arial"/>
        </w:rPr>
      </w:pPr>
      <w:r w:rsidRPr="00A00C55">
        <w:rPr>
          <w:rFonts w:ascii="Arial" w:hAnsi="Arial" w:cs="Arial"/>
        </w:rPr>
        <w:t>Tout comme la plume et la pensée pour un écrivain, l'ordinateur est un argument tout aussi important pour que je puisse exercer cette profession.</w:t>
      </w:r>
    </w:p>
    <w:p w14:paraId="6016315C" w14:textId="77777777" w:rsidR="0092013C" w:rsidRPr="00CA1ED6" w:rsidRDefault="0092013C" w:rsidP="00C02538">
      <w:pPr>
        <w:pStyle w:val="ListeParagraf"/>
        <w:jc w:val="both"/>
        <w:rPr>
          <w:rFonts w:ascii="Arial" w:hAnsi="Arial" w:cs="Arial"/>
        </w:rPr>
      </w:pPr>
    </w:p>
    <w:p w14:paraId="155913D6" w14:textId="3BB22B41" w:rsidR="0092013C" w:rsidRPr="00CA1ED6" w:rsidRDefault="0092013C" w:rsidP="00C02538">
      <w:pPr>
        <w:pStyle w:val="ListeParagraf"/>
        <w:jc w:val="both"/>
        <w:rPr>
          <w:rFonts w:ascii="Arial" w:hAnsi="Arial" w:cs="Arial"/>
        </w:rPr>
      </w:pPr>
      <w:r w:rsidRPr="00CA1ED6">
        <w:rPr>
          <w:rFonts w:ascii="Arial" w:hAnsi="Arial" w:cs="Arial"/>
        </w:rPr>
        <w:t xml:space="preserve">Mes exigences minimales pour un </w:t>
      </w:r>
      <w:hyperlink r:id="rId9" w:history="1">
        <w:r w:rsidRPr="00CA1ED6">
          <w:rPr>
            <w:rStyle w:val="Kpr"/>
            <w:rFonts w:ascii="Arial" w:hAnsi="Arial" w:cs="Arial"/>
          </w:rPr>
          <w:t>ordinateur portable</w:t>
        </w:r>
      </w:hyperlink>
      <w:r w:rsidRPr="00CA1ED6">
        <w:rPr>
          <w:rFonts w:ascii="Arial" w:hAnsi="Arial" w:cs="Arial"/>
        </w:rPr>
        <w:t xml:space="preserve"> sont les suivantes :</w:t>
      </w:r>
    </w:p>
    <w:p w14:paraId="155AB1EA" w14:textId="77777777" w:rsidR="0092013C" w:rsidRPr="00CA1ED6" w:rsidRDefault="0092013C" w:rsidP="00C02538">
      <w:pPr>
        <w:pStyle w:val="ListeParagraf"/>
        <w:numPr>
          <w:ilvl w:val="0"/>
          <w:numId w:val="2"/>
        </w:numPr>
        <w:jc w:val="both"/>
        <w:rPr>
          <w:rFonts w:ascii="Arial" w:hAnsi="Arial" w:cs="Arial"/>
        </w:rPr>
      </w:pPr>
      <w:r w:rsidRPr="00CA1ED6">
        <w:rPr>
          <w:rFonts w:ascii="Arial" w:hAnsi="Arial" w:cs="Arial"/>
        </w:rPr>
        <w:t>Mémoire vive : au moins 16 Go de RAM</w:t>
      </w:r>
    </w:p>
    <w:p w14:paraId="53682830" w14:textId="77777777" w:rsidR="0092013C" w:rsidRPr="00CA1ED6" w:rsidRDefault="0092013C" w:rsidP="00C02538">
      <w:pPr>
        <w:pStyle w:val="ListeParagraf"/>
        <w:numPr>
          <w:ilvl w:val="0"/>
          <w:numId w:val="2"/>
        </w:numPr>
        <w:jc w:val="both"/>
        <w:rPr>
          <w:rFonts w:ascii="Arial" w:hAnsi="Arial" w:cs="Arial"/>
        </w:rPr>
      </w:pPr>
      <w:r w:rsidRPr="00CA1ED6">
        <w:rPr>
          <w:rFonts w:ascii="Arial" w:hAnsi="Arial" w:cs="Arial"/>
        </w:rPr>
        <w:t>Processeur : au moins i5 ou i7</w:t>
      </w:r>
    </w:p>
    <w:p w14:paraId="5DDA8C88" w14:textId="77777777" w:rsidR="0092013C" w:rsidRPr="00CA1ED6" w:rsidRDefault="0092013C" w:rsidP="00C02538">
      <w:pPr>
        <w:pStyle w:val="ListeParagraf"/>
        <w:numPr>
          <w:ilvl w:val="0"/>
          <w:numId w:val="2"/>
        </w:numPr>
        <w:jc w:val="both"/>
        <w:rPr>
          <w:rFonts w:ascii="Arial" w:hAnsi="Arial" w:cs="Arial"/>
        </w:rPr>
      </w:pPr>
      <w:r w:rsidRPr="00CA1ED6">
        <w:rPr>
          <w:rFonts w:ascii="Arial" w:hAnsi="Arial" w:cs="Arial"/>
        </w:rPr>
        <w:t>Disque dur : au moins 512Go (SSD)</w:t>
      </w:r>
    </w:p>
    <w:p w14:paraId="15E4597F" w14:textId="719677AF" w:rsidR="00966590" w:rsidRDefault="0092013C" w:rsidP="00966590">
      <w:pPr>
        <w:pStyle w:val="ListeParagraf"/>
        <w:numPr>
          <w:ilvl w:val="0"/>
          <w:numId w:val="2"/>
        </w:numPr>
        <w:jc w:val="both"/>
        <w:rPr>
          <w:rFonts w:ascii="Arial" w:hAnsi="Arial" w:cs="Arial"/>
        </w:rPr>
      </w:pPr>
      <w:r w:rsidRPr="00CA1ED6">
        <w:rPr>
          <w:rFonts w:ascii="Arial" w:hAnsi="Arial" w:cs="Arial"/>
        </w:rPr>
        <w:t>Plutôt petit et léger, longue durée de vie de la batterie.</w:t>
      </w:r>
    </w:p>
    <w:p w14:paraId="347A6A10" w14:textId="77777777" w:rsidR="00966590" w:rsidRPr="00966590" w:rsidRDefault="00966590" w:rsidP="00966590">
      <w:pPr>
        <w:pStyle w:val="ListeParagraf"/>
        <w:ind w:left="1440"/>
        <w:jc w:val="both"/>
        <w:rPr>
          <w:rFonts w:ascii="Arial" w:hAnsi="Arial" w:cs="Arial"/>
        </w:rPr>
      </w:pPr>
    </w:p>
    <w:p w14:paraId="7D3261BC" w14:textId="638AC4D0" w:rsidR="0092013C" w:rsidRPr="00CA1ED6" w:rsidRDefault="00000000" w:rsidP="00C02538">
      <w:pPr>
        <w:pStyle w:val="ListeParagraf"/>
        <w:jc w:val="both"/>
        <w:rPr>
          <w:rFonts w:ascii="Arial" w:hAnsi="Arial" w:cs="Arial"/>
        </w:rPr>
      </w:pPr>
      <w:hyperlink r:id="rId10" w:history="1">
        <w:r w:rsidR="0092013C" w:rsidRPr="00CA1ED6">
          <w:rPr>
            <w:rStyle w:val="Kpr"/>
            <w:rFonts w:ascii="Arial" w:hAnsi="Arial" w:cs="Arial"/>
          </w:rPr>
          <w:t>https://www.mediamarkt.ch/de/product/_apple-macbook-pro-2023-m2-pro-2169103.html?utm_source=google&amp;utm_medium=seo-product%20feed&amp;utm_campaign=rt_shopping_na_nsp_na_freelisting&amp;utm_id=1</w:t>
        </w:r>
      </w:hyperlink>
    </w:p>
    <w:p w14:paraId="599711B4" w14:textId="77777777" w:rsidR="00C02538" w:rsidRPr="00C02538" w:rsidRDefault="00C02538" w:rsidP="00CB650B">
      <w:pPr>
        <w:jc w:val="both"/>
        <w:rPr>
          <w:rFonts w:ascii="Arial" w:hAnsi="Arial" w:cs="Arial"/>
        </w:rPr>
      </w:pPr>
    </w:p>
    <w:p w14:paraId="36551976" w14:textId="0C2C377C" w:rsidR="00854705" w:rsidRDefault="00854705" w:rsidP="00C02538">
      <w:pPr>
        <w:pStyle w:val="ListeParagraf"/>
        <w:numPr>
          <w:ilvl w:val="0"/>
          <w:numId w:val="1"/>
        </w:numPr>
        <w:jc w:val="both"/>
        <w:rPr>
          <w:rFonts w:ascii="Arial" w:hAnsi="Arial" w:cs="Arial"/>
        </w:rPr>
      </w:pPr>
      <w:r w:rsidRPr="00854705">
        <w:rPr>
          <w:rFonts w:ascii="Arial" w:hAnsi="Arial" w:cs="Arial"/>
        </w:rPr>
        <w:t>Le contenu du CV est d'une grande importance car il s'agit de la première impression dans le monde du travail. À cette fin, je demande que les frais de traduction des documents devant figurer sur mon CV et être versés à mon dossier soient intégralement pris en charge de votre part.</w:t>
      </w:r>
    </w:p>
    <w:p w14:paraId="17594C71" w14:textId="40A7E469" w:rsidR="00A00C55" w:rsidRDefault="00A00C55">
      <w:pPr>
        <w:rPr>
          <w:rFonts w:ascii="Arial" w:hAnsi="Arial" w:cs="Arial"/>
        </w:rPr>
      </w:pPr>
      <w:r>
        <w:rPr>
          <w:rFonts w:ascii="Arial" w:hAnsi="Arial" w:cs="Arial"/>
        </w:rPr>
        <w:br w:type="page"/>
      </w:r>
    </w:p>
    <w:p w14:paraId="03F264BE" w14:textId="77777777" w:rsidR="00CB650B" w:rsidRPr="00A00C55" w:rsidRDefault="00CB650B" w:rsidP="00A00C55">
      <w:pPr>
        <w:jc w:val="both"/>
        <w:rPr>
          <w:rFonts w:ascii="Arial" w:hAnsi="Arial" w:cs="Arial"/>
        </w:rPr>
      </w:pPr>
    </w:p>
    <w:p w14:paraId="26213610" w14:textId="77777777" w:rsidR="00A00C55" w:rsidRDefault="00A00C55" w:rsidP="00A00C55">
      <w:pPr>
        <w:pStyle w:val="ListeParagraf"/>
        <w:jc w:val="both"/>
        <w:rPr>
          <w:rFonts w:ascii="Arial" w:hAnsi="Arial" w:cs="Arial"/>
        </w:rPr>
      </w:pPr>
    </w:p>
    <w:p w14:paraId="5A7B4C9F" w14:textId="4F3E5A76" w:rsidR="00CB650B" w:rsidRPr="00A00C55" w:rsidRDefault="00CB650B" w:rsidP="00CB650B">
      <w:pPr>
        <w:pStyle w:val="ListeParagraf"/>
        <w:numPr>
          <w:ilvl w:val="0"/>
          <w:numId w:val="1"/>
        </w:numPr>
        <w:jc w:val="both"/>
        <w:rPr>
          <w:rFonts w:ascii="Arial" w:hAnsi="Arial" w:cs="Arial"/>
        </w:rPr>
      </w:pPr>
      <w:r w:rsidRPr="00C02538">
        <w:rPr>
          <w:rFonts w:ascii="Arial" w:hAnsi="Arial" w:cs="Arial"/>
        </w:rPr>
        <w:t>J'exige que ces demandes soient satisfaites d'urgence avant l'entretien d'embauche, qui aura lieu à la mi-avril 2023. Vous savez que je dois également faire des préparatifs pour cela. Comme je l'ai déjà indiqué, les occasions manquées ne reviennent pas. C'est pourquoi je tiens à vous remercier d'avance pour le dévouement, la compréhension et l'intuition dont vous ferez preuve pour répondre à ces demandes.</w:t>
      </w:r>
    </w:p>
    <w:p w14:paraId="79BE87D3" w14:textId="77777777" w:rsidR="00854705" w:rsidRPr="00854705" w:rsidRDefault="00854705" w:rsidP="00854705">
      <w:pPr>
        <w:pStyle w:val="ListeParagraf"/>
        <w:rPr>
          <w:rFonts w:ascii="Arial" w:hAnsi="Arial" w:cs="Arial"/>
        </w:rPr>
      </w:pPr>
    </w:p>
    <w:p w14:paraId="155D1F8A" w14:textId="52DCA12B" w:rsidR="00D52F80" w:rsidRDefault="00D52F80" w:rsidP="00D52F80">
      <w:pPr>
        <w:pStyle w:val="ListeParagraf"/>
        <w:rPr>
          <w:rFonts w:ascii="Arial" w:hAnsi="Arial" w:cs="Arial"/>
        </w:rPr>
      </w:pPr>
    </w:p>
    <w:p w14:paraId="604B9DAD" w14:textId="7C2E9A1D" w:rsidR="00CB650B" w:rsidRDefault="00CB650B" w:rsidP="00CB650B">
      <w:pPr>
        <w:pStyle w:val="ListeParagraf"/>
        <w:numPr>
          <w:ilvl w:val="0"/>
          <w:numId w:val="1"/>
        </w:numPr>
        <w:jc w:val="both"/>
        <w:rPr>
          <w:rFonts w:ascii="Arial" w:hAnsi="Arial" w:cs="Arial"/>
        </w:rPr>
      </w:pPr>
      <w:r w:rsidRPr="00CA1ED6">
        <w:rPr>
          <w:rFonts w:ascii="Arial" w:hAnsi="Arial" w:cs="Arial"/>
        </w:rPr>
        <w:t>Comme vous le savez, je pense avoir prouvé que je méritais cette formation en faisant partie des 25 dernières personnes après un processus de sélection de deux mois auquel 440 personnes ont postulé. Je ne veux rater aucune occasion, car les occasions manquées ne reviennent pas.</w:t>
      </w:r>
    </w:p>
    <w:p w14:paraId="22DB45CB" w14:textId="77777777" w:rsidR="003A52B3" w:rsidRDefault="003A52B3" w:rsidP="003A52B3">
      <w:pPr>
        <w:pStyle w:val="ListeParagraf"/>
        <w:jc w:val="both"/>
        <w:rPr>
          <w:rFonts w:ascii="Arial" w:hAnsi="Arial" w:cs="Arial"/>
        </w:rPr>
      </w:pPr>
    </w:p>
    <w:p w14:paraId="03BCC718" w14:textId="77777777" w:rsidR="003A52B3" w:rsidRDefault="003A52B3" w:rsidP="003A52B3">
      <w:pPr>
        <w:pStyle w:val="ListeParagraf"/>
        <w:numPr>
          <w:ilvl w:val="0"/>
          <w:numId w:val="1"/>
        </w:numPr>
        <w:jc w:val="both"/>
        <w:rPr>
          <w:rFonts w:ascii="Arial" w:hAnsi="Arial" w:cs="Arial"/>
        </w:rPr>
      </w:pPr>
      <w:r w:rsidRPr="00DE5E1E">
        <w:rPr>
          <w:rFonts w:ascii="Arial" w:hAnsi="Arial" w:cs="Arial"/>
        </w:rPr>
        <w:t>Je suis prêt à suivre une formation PowerCoders si les points ci-dessus, dont j'ai déjà discuté avec vous par e-mail, sont satisfaits. Il est extrêmement important que toutes ces demandes soient satisfaites avant la réunion d'affaires de la mi-avril 2023. Dans le cas contraire, je rejette par la présente toutes les réclamations et demandes matérielles et immatérielles qui pourraient être formulées à mon encontre pour des raisons inacceptables.</w:t>
      </w:r>
      <w:r>
        <w:rPr>
          <w:rFonts w:ascii="Arial" w:hAnsi="Arial" w:cs="Arial"/>
        </w:rPr>
        <w:t xml:space="preserve"> </w:t>
      </w:r>
      <w:r w:rsidRPr="00DE5E1E">
        <w:rPr>
          <w:rFonts w:ascii="Arial" w:hAnsi="Arial" w:cs="Arial"/>
        </w:rPr>
        <w:t>Je compte sur votre entière coopération et refuse toute forme de coercition.</w:t>
      </w:r>
    </w:p>
    <w:p w14:paraId="29AD9869" w14:textId="77777777" w:rsidR="003A52B3" w:rsidRPr="00CA1ED6" w:rsidRDefault="003A52B3" w:rsidP="003A52B3">
      <w:pPr>
        <w:pStyle w:val="ListeParagraf"/>
        <w:jc w:val="both"/>
        <w:rPr>
          <w:rFonts w:ascii="Arial" w:hAnsi="Arial" w:cs="Arial"/>
        </w:rPr>
      </w:pPr>
    </w:p>
    <w:p w14:paraId="751FCEC0" w14:textId="77777777" w:rsidR="00CB650B" w:rsidRPr="00D52F80" w:rsidRDefault="00CB650B" w:rsidP="00D52F80">
      <w:pPr>
        <w:pStyle w:val="ListeParagraf"/>
        <w:rPr>
          <w:rFonts w:ascii="Arial" w:hAnsi="Arial" w:cs="Arial"/>
        </w:rPr>
      </w:pPr>
    </w:p>
    <w:p w14:paraId="2AD70164" w14:textId="77777777" w:rsidR="00D52F80" w:rsidRPr="00C02538" w:rsidRDefault="00D52F80" w:rsidP="00D52F80">
      <w:pPr>
        <w:pStyle w:val="ListeParagraf"/>
        <w:jc w:val="both"/>
        <w:rPr>
          <w:rFonts w:ascii="Arial" w:hAnsi="Arial" w:cs="Arial"/>
        </w:rPr>
      </w:pPr>
    </w:p>
    <w:p w14:paraId="6BF987AE" w14:textId="6033AA56" w:rsidR="00E63818" w:rsidRDefault="00E63818" w:rsidP="00C02538">
      <w:pPr>
        <w:jc w:val="both"/>
        <w:rPr>
          <w:rFonts w:ascii="Arial" w:hAnsi="Arial" w:cs="Arial"/>
        </w:rPr>
      </w:pPr>
    </w:p>
    <w:p w14:paraId="1B501C97" w14:textId="2634583F" w:rsidR="00D52F80" w:rsidRDefault="00D52F80" w:rsidP="00D52F80">
      <w:pPr>
        <w:pStyle w:val="stBilgi"/>
        <w:jc w:val="center"/>
      </w:pPr>
      <w:r>
        <w:rPr>
          <w:lang w:val="fr-CH"/>
        </w:rPr>
        <w:tab/>
        <w:t xml:space="preserve">                                                                                                               </w:t>
      </w:r>
      <w:r w:rsidR="000E1701">
        <w:rPr>
          <w:lang w:val="fr-CH"/>
        </w:rPr>
        <w:t xml:space="preserve">Courrendlin / </w:t>
      </w:r>
      <w:r>
        <w:rPr>
          <w:lang w:val="fr-CH"/>
        </w:rPr>
        <w:t>Lundi, 3 avril 2023</w:t>
      </w:r>
    </w:p>
    <w:p w14:paraId="3DF2805F" w14:textId="77777777" w:rsidR="00D52F80" w:rsidRDefault="00D52F80" w:rsidP="00D52F80">
      <w:pPr>
        <w:ind w:left="5664" w:firstLine="708"/>
        <w:jc w:val="center"/>
        <w:rPr>
          <w:rFonts w:ascii="Arial" w:hAnsi="Arial" w:cs="Arial"/>
        </w:rPr>
      </w:pPr>
      <w:r>
        <w:rPr>
          <w:rFonts w:ascii="Arial" w:hAnsi="Arial" w:cs="Arial"/>
        </w:rPr>
        <w:t>Mustafa AYDIN</w:t>
      </w:r>
    </w:p>
    <w:p w14:paraId="0384DE48" w14:textId="77777777" w:rsidR="00D52F80" w:rsidRDefault="00D52F80" w:rsidP="00D52F80">
      <w:pPr>
        <w:jc w:val="center"/>
        <w:rPr>
          <w:rFonts w:ascii="Arial" w:hAnsi="Arial" w:cs="Arial"/>
        </w:rPr>
      </w:pPr>
    </w:p>
    <w:p w14:paraId="1335326B" w14:textId="77777777" w:rsidR="0009359C" w:rsidRPr="00CA1ED6" w:rsidRDefault="0009359C" w:rsidP="0009359C">
      <w:pPr>
        <w:jc w:val="right"/>
        <w:rPr>
          <w:rFonts w:ascii="Arial" w:hAnsi="Arial" w:cs="Arial"/>
        </w:rPr>
      </w:pPr>
    </w:p>
    <w:sectPr w:rsidR="0009359C" w:rsidRPr="00CA1ED6" w:rsidSect="0009359C">
      <w:headerReference w:type="default" r:id="rId11"/>
      <w:footerReference w:type="default" r:id="rId12"/>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F392D" w14:textId="77777777" w:rsidR="003D63C4" w:rsidRDefault="003D63C4" w:rsidP="00966590">
      <w:pPr>
        <w:spacing w:after="0" w:line="240" w:lineRule="auto"/>
      </w:pPr>
      <w:r>
        <w:separator/>
      </w:r>
    </w:p>
  </w:endnote>
  <w:endnote w:type="continuationSeparator" w:id="0">
    <w:p w14:paraId="4ECE881F" w14:textId="77777777" w:rsidR="003D63C4" w:rsidRDefault="003D63C4" w:rsidP="00966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1E57" w14:textId="74BF1FC0" w:rsidR="00854705" w:rsidRDefault="00854705" w:rsidP="00854705">
    <w:pPr>
      <w:pStyle w:val="AltBilgi"/>
      <w:ind w:left="720"/>
      <w:jc w:val="center"/>
    </w:pPr>
    <w:r>
      <w:t xml:space="preserve">- </w:t>
    </w:r>
    <w:sdt>
      <w:sdtPr>
        <w:id w:val="-2125684058"/>
        <w:docPartObj>
          <w:docPartGallery w:val="Page Numbers (Bottom of Page)"/>
          <w:docPartUnique/>
        </w:docPartObj>
      </w:sdtPr>
      <w:sdtContent>
        <w:r>
          <w:fldChar w:fldCharType="begin"/>
        </w:r>
        <w:r>
          <w:instrText>PAGE   \* MERGEFORMAT</w:instrText>
        </w:r>
        <w:r>
          <w:fldChar w:fldCharType="separate"/>
        </w:r>
        <w:r>
          <w:rPr>
            <w:lang w:val="tr-TR"/>
          </w:rPr>
          <w:t>2</w:t>
        </w:r>
        <w:r>
          <w:fldChar w:fldCharType="end"/>
        </w:r>
        <w:r>
          <w:t xml:space="preserve"> -</w:t>
        </w:r>
      </w:sdtContent>
    </w:sdt>
  </w:p>
  <w:p w14:paraId="2B31E81A" w14:textId="77777777" w:rsidR="00854705" w:rsidRDefault="00854705">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B3B7A" w14:textId="77777777" w:rsidR="003D63C4" w:rsidRDefault="003D63C4" w:rsidP="00966590">
      <w:pPr>
        <w:spacing w:after="0" w:line="240" w:lineRule="auto"/>
      </w:pPr>
      <w:r>
        <w:separator/>
      </w:r>
    </w:p>
  </w:footnote>
  <w:footnote w:type="continuationSeparator" w:id="0">
    <w:p w14:paraId="307F36A7" w14:textId="77777777" w:rsidR="003D63C4" w:rsidRDefault="003D63C4" w:rsidP="009665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7CA8" w14:textId="65B5AD0C" w:rsidR="00966590" w:rsidRDefault="00966590" w:rsidP="00966590">
    <w:pPr>
      <w:pStyle w:val="stBilgi"/>
      <w:jc w:val="right"/>
      <w:rPr>
        <w:lang w:val="fr-CH"/>
      </w:rPr>
    </w:pPr>
    <w:r>
      <w:rPr>
        <w:lang w:val="fr-CH"/>
      </w:rPr>
      <w:t>Lundi, 3 avril 2023</w:t>
    </w:r>
  </w:p>
  <w:p w14:paraId="05BC8918" w14:textId="77777777" w:rsidR="003141E1" w:rsidRDefault="003141E1" w:rsidP="00966590">
    <w:pPr>
      <w:pStyle w:val="stBilgi"/>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1285"/>
    <w:multiLevelType w:val="hybridMultilevel"/>
    <w:tmpl w:val="3906EA76"/>
    <w:lvl w:ilvl="0" w:tplc="E81059C4">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30F646C"/>
    <w:multiLevelType w:val="hybridMultilevel"/>
    <w:tmpl w:val="A8F413E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 w15:restartNumberingAfterBreak="0">
    <w:nsid w:val="522E03EB"/>
    <w:multiLevelType w:val="hybridMultilevel"/>
    <w:tmpl w:val="ED92A596"/>
    <w:lvl w:ilvl="0" w:tplc="110AE9E2">
      <w:start w:val="1"/>
      <w:numFmt w:val="decimal"/>
      <w:lvlText w:val="%1."/>
      <w:lvlJc w:val="left"/>
      <w:pPr>
        <w:ind w:left="720" w:hanging="360"/>
      </w:pPr>
      <w:rPr>
        <w:b/>
        <w:bCs/>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083719138">
    <w:abstractNumId w:val="2"/>
  </w:num>
  <w:num w:numId="2" w16cid:durableId="1864246227">
    <w:abstractNumId w:val="1"/>
  </w:num>
  <w:num w:numId="3" w16cid:durableId="1469057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DAxNjW1tDA2NjFV0lEKTi0uzszPAykwrgUAosmYPCwAAAA="/>
  </w:docVars>
  <w:rsids>
    <w:rsidRoot w:val="0021720D"/>
    <w:rsid w:val="0004149C"/>
    <w:rsid w:val="0009359C"/>
    <w:rsid w:val="000E1701"/>
    <w:rsid w:val="001D352D"/>
    <w:rsid w:val="0021720D"/>
    <w:rsid w:val="0021770F"/>
    <w:rsid w:val="00277A70"/>
    <w:rsid w:val="002A5ED7"/>
    <w:rsid w:val="002E2365"/>
    <w:rsid w:val="003141E1"/>
    <w:rsid w:val="003A52B3"/>
    <w:rsid w:val="003B1A07"/>
    <w:rsid w:val="003D63C4"/>
    <w:rsid w:val="00575FD9"/>
    <w:rsid w:val="0065653B"/>
    <w:rsid w:val="00854705"/>
    <w:rsid w:val="00870355"/>
    <w:rsid w:val="0092013C"/>
    <w:rsid w:val="00966590"/>
    <w:rsid w:val="00A00C55"/>
    <w:rsid w:val="00C02538"/>
    <w:rsid w:val="00C35BBA"/>
    <w:rsid w:val="00C65C7E"/>
    <w:rsid w:val="00CA1ED6"/>
    <w:rsid w:val="00CB650B"/>
    <w:rsid w:val="00CB6C99"/>
    <w:rsid w:val="00D52F80"/>
    <w:rsid w:val="00DC69F2"/>
    <w:rsid w:val="00DE5E1E"/>
    <w:rsid w:val="00E63818"/>
    <w:rsid w:val="00F048B1"/>
    <w:rsid w:val="00F616A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E3215A"/>
  <w15:chartTrackingRefBased/>
  <w15:docId w15:val="{72CD7B07-7711-41B2-BAAD-DDB2A8251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C35BBA"/>
    <w:rPr>
      <w:color w:val="0563C1" w:themeColor="hyperlink"/>
      <w:u w:val="single"/>
    </w:rPr>
  </w:style>
  <w:style w:type="character" w:styleId="zmlenmeyenBahsetme">
    <w:name w:val="Unresolved Mention"/>
    <w:basedOn w:val="VarsaylanParagrafYazTipi"/>
    <w:uiPriority w:val="99"/>
    <w:semiHidden/>
    <w:unhideWhenUsed/>
    <w:rsid w:val="00C35BBA"/>
    <w:rPr>
      <w:color w:val="605E5C"/>
      <w:shd w:val="clear" w:color="auto" w:fill="E1DFDD"/>
    </w:rPr>
  </w:style>
  <w:style w:type="paragraph" w:styleId="ListeParagraf">
    <w:name w:val="List Paragraph"/>
    <w:basedOn w:val="Normal"/>
    <w:uiPriority w:val="34"/>
    <w:qFormat/>
    <w:rsid w:val="00F048B1"/>
    <w:pPr>
      <w:ind w:left="720"/>
      <w:contextualSpacing/>
    </w:pPr>
  </w:style>
  <w:style w:type="paragraph" w:styleId="stBilgi">
    <w:name w:val="header"/>
    <w:basedOn w:val="Normal"/>
    <w:link w:val="stBilgiChar"/>
    <w:uiPriority w:val="99"/>
    <w:unhideWhenUsed/>
    <w:rsid w:val="00966590"/>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66590"/>
    <w:rPr>
      <w:lang w:val="fr-FR"/>
    </w:rPr>
  </w:style>
  <w:style w:type="paragraph" w:styleId="AltBilgi">
    <w:name w:val="footer"/>
    <w:basedOn w:val="Normal"/>
    <w:link w:val="AltBilgiChar"/>
    <w:uiPriority w:val="99"/>
    <w:unhideWhenUsed/>
    <w:rsid w:val="00966590"/>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66590"/>
    <w:rPr>
      <w:lang w:val="fr-FR"/>
    </w:rPr>
  </w:style>
  <w:style w:type="character" w:styleId="zlenenKpr">
    <w:name w:val="FollowedHyperlink"/>
    <w:basedOn w:val="VarsaylanParagrafYazTipi"/>
    <w:uiPriority w:val="99"/>
    <w:semiHidden/>
    <w:unhideWhenUsed/>
    <w:rsid w:val="009665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rfectlyspoken.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erfectlyspoken.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mediamarkt.ch/de/product/_apple-macbook-pro-2023-m2-pro-2169103.html?utm_source=google&amp;utm_medium=seo-product%20feed&amp;utm_campaign=rt_shopping_na_nsp_na_freelisting&amp;utm_id=1" TargetMode="External"/><Relationship Id="rId4" Type="http://schemas.openxmlformats.org/officeDocument/2006/relationships/webSettings" Target="webSettings.xml"/><Relationship Id="rId9" Type="http://schemas.openxmlformats.org/officeDocument/2006/relationships/hyperlink" Target="https://www.mediamarkt.ch/de/product/_apple-macbook-pro-2023-m2-pro-2169103.html?utm_source=google&amp;utm_medium=seo-product%20feed&amp;utm_campaign=rt_shopping_na_nsp_na_freelisting&amp;utm_id=1" TargetMode="External"/><Relationship Id="rId14"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58</Words>
  <Characters>3752</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Aydin</dc:creator>
  <cp:keywords/>
  <dc:description/>
  <cp:lastModifiedBy>Mustafa Aydin</cp:lastModifiedBy>
  <cp:revision>3</cp:revision>
  <cp:lastPrinted>2023-04-02T18:01:00Z</cp:lastPrinted>
  <dcterms:created xsi:type="dcterms:W3CDTF">2023-04-02T18:01:00Z</dcterms:created>
  <dcterms:modified xsi:type="dcterms:W3CDTF">2023-04-02T18:02:00Z</dcterms:modified>
</cp:coreProperties>
</file>